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Chile</w:t>
      </w:r>
      <w:r>
        <w:t xml:space="preserve"> </w:t>
      </w:r>
      <w:r>
        <w:t xml:space="preserve">Santiago</w:t>
      </w:r>
    </w:p>
    <w:bookmarkStart w:id="27" w:name="Xe936778434d3f205ec7ac0c53fb8b537f14f5dc"/>
    <w:p>
      <w:pPr>
        <w:pStyle w:val="Heading1"/>
      </w:pPr>
      <w:r>
        <w:t xml:space="preserve">STATEMENT OF PURPOSE</w:t>
      </w:r>
      <w:r>
        <w:br/>
      </w:r>
      <w:r>
        <w:t xml:space="preserve">FOR HAIRDRESSING CAREER IN CHILE SANTIAGO</w:t>
      </w:r>
    </w:p>
    <w:p>
      <w:pPr>
        <w:pStyle w:val="FirstParagraph"/>
      </w:pPr>
      <w:r>
        <w:t xml:space="preserve">I am writing this Statement of Purpose to formally express my unwavering commitment to becoming a professional Hairdresser in the vibrant cultural landscape of Chile Santiago. This document outlines my journey, motivations, and vision for contributing to Chile's esteemed beauty industry while embracing the unique artistic and social environment that defines Santiago as Latin America's premier destination for hairdressing excellence.</w:t>
      </w:r>
    </w:p>
    <w:bookmarkStart w:id="20" w:name="X2a4dc7405d0640a14a9cbd99fbd0cd395626aa3"/>
    <w:p>
      <w:pPr>
        <w:pStyle w:val="Heading2"/>
      </w:pPr>
      <w:r>
        <w:t xml:space="preserve">The Spark of Passion: My Journey into Hairdressing</w:t>
      </w:r>
    </w:p>
    <w:p>
      <w:pPr>
        <w:pStyle w:val="FirstParagraph"/>
      </w:pPr>
      <w:r>
        <w:t xml:space="preserve">My fascination with hair began in childhood, observing my grandmother transform textures into artistry during family gatherings in my hometown. I discovered that hairdressing transcends mere styling—it is a profound dialogue between artist and client, where confidence is woven through strands of color and cut. This realization crystallized during my apprenticeship at a boutique salon in Buenos Aires, where I mastered the delicate balance between technical precision and emotional intelligence. Working under master stylists who treated each haircut as a therapeutic ritual taught me that hairdressing in Chile Santiago requires not just skill, but cultural empathy—a principle I now pursue with dedicated intensity.</w:t>
      </w:r>
    </w:p>
    <w:bookmarkEnd w:id="20"/>
    <w:bookmarkStart w:id="21" w:name="X254f0ea5726b250d29f0178b8b804e4a113e4e7"/>
    <w:p>
      <w:pPr>
        <w:pStyle w:val="Heading2"/>
      </w:pPr>
      <w:r>
        <w:t xml:space="preserve">Why Chile Santiago? The Cultural Imperative</w:t>
      </w:r>
    </w:p>
    <w:p>
      <w:pPr>
        <w:pStyle w:val="FirstParagraph"/>
      </w:pPr>
      <w:r>
        <w:t xml:space="preserve">Chile Santiago is not merely a location for my career—it is the convergence point of innovation and tradition I have long sought. As Latin America's most cosmopolitan city, Santiago offers unparalleled diversity: from the Andean communities preserving ancestral hair rituals to the modernist districts where avant-garde stylists experiment with sustainable techniques. Unlike other global beauty hubs, Santiago’s salon culture thrives on personal connection—clients seek not just transformations but trusted partnerships. I am particularly inspired by how Chilean salons like</w:t>
      </w:r>
      <w:r>
        <w:t xml:space="preserve"> </w:t>
      </w:r>
      <w:r>
        <w:rPr>
          <w:iCs/>
          <w:i/>
        </w:rPr>
        <w:t xml:space="preserve">La Sutilidad</w:t>
      </w:r>
      <w:r>
        <w:t xml:space="preserve"> </w:t>
      </w:r>
      <w:r>
        <w:t xml:space="preserve">and</w:t>
      </w:r>
      <w:r>
        <w:t xml:space="preserve"> </w:t>
      </w:r>
      <w:r>
        <w:rPr>
          <w:iCs/>
          <w:i/>
        </w:rPr>
        <w:t xml:space="preserve">Cabello Libre</w:t>
      </w:r>
      <w:r>
        <w:t xml:space="preserve"> </w:t>
      </w:r>
      <w:r>
        <w:t xml:space="preserve">integrate social responsibility through workshops for underserved youth, a model I aim to emulate.</w:t>
      </w:r>
    </w:p>
    <w:bookmarkEnd w:id="21"/>
    <w:bookmarkStart w:id="22" w:name="Xc47b31315f54e5f5b1f3860d4b90d322b70907a"/>
    <w:p>
      <w:pPr>
        <w:pStyle w:val="Heading2"/>
      </w:pPr>
      <w:r>
        <w:t xml:space="preserve">Professional Foundation: Technical Mastery Meets Cultural Fluency</w:t>
      </w:r>
    </w:p>
    <w:p>
      <w:pPr>
        <w:pStyle w:val="FirstParagraph"/>
      </w:pPr>
      <w:r>
        <w:t xml:space="preserve">My training at the prestigious Instituto de Estética y Belleza in Buenos Aires equipped me with advanced skills in color theory, chemical restructuring, and texture management. Yet I recognize that true mastery in Chile Santiago requires deeper cultural immersion. I have dedicated six months to studying Chilean beauty history—from pre-Columbian hair adornment practices to the 1960s' "Santiago Chic" movement—and completed intensive Spanish language certification with a focus on regional dialects used in salons. This groundwork ensures I can communicate effectively with Santiago's diverse clientele, from elders preserving traditional Mapuche coiffure techniques to fashion-forward millennials seeking eco-conscious alternatives.</w:t>
      </w:r>
    </w:p>
    <w:bookmarkEnd w:id="22"/>
    <w:bookmarkStart w:id="23" w:name="Xd7ed65a292ed78d8c50519d9b96028d07a774e0"/>
    <w:p>
      <w:pPr>
        <w:pStyle w:val="Heading2"/>
      </w:pPr>
      <w:r>
        <w:t xml:space="preserve">The Santiago Advantage: Industry Synergy and Innovation</w:t>
      </w:r>
    </w:p>
    <w:p>
      <w:pPr>
        <w:pStyle w:val="FirstParagraph"/>
      </w:pPr>
      <w:r>
        <w:t xml:space="preserve">What distinguishes Chile Santiago is its strategic position as a bridge between global beauty trends and local identity. The city hosts the annual</w:t>
      </w:r>
      <w:r>
        <w:t xml:space="preserve"> </w:t>
      </w:r>
      <w:r>
        <w:rPr>
          <w:iCs/>
          <w:i/>
        </w:rPr>
        <w:t xml:space="preserve">Chile Hair Festival</w:t>
      </w:r>
      <w:r>
        <w:t xml:space="preserve">, where international stylists collaborate with Chilean artisans to develop region-specific techniques—such as incorporating native plant oils (like the nourishing</w:t>
      </w:r>
      <w:r>
        <w:t xml:space="preserve"> </w:t>
      </w:r>
      <w:r>
        <w:rPr>
          <w:iCs/>
          <w:i/>
        </w:rPr>
        <w:t xml:space="preserve">peumo</w:t>
      </w:r>
      <w:r>
        <w:t xml:space="preserve"> </w:t>
      </w:r>
      <w:r>
        <w:t xml:space="preserve">extract) into treatments. I am eager to contribute by researching how Santiago's unique microclimates affect hair health, developing localized solutions for humidity and UV exposure that address a gap in current industry practices. This approach aligns with Chile’s national initiative to promote "Beauty with Purpose," which prioritizes sustainability—something I’ve championed through my work repurposing salon waste into biodegradable styling products.</w:t>
      </w:r>
    </w:p>
    <w:bookmarkEnd w:id="23"/>
    <w:bookmarkStart w:id="24" w:name="Xf5d7105a81f188baab76f03073d08d09d153e2f"/>
    <w:p>
      <w:pPr>
        <w:pStyle w:val="Heading2"/>
      </w:pPr>
      <w:r>
        <w:t xml:space="preserve">My Vision for Chile Santiago's Hairdressing Future</w:t>
      </w:r>
    </w:p>
    <w:p>
      <w:pPr>
        <w:pStyle w:val="FirstParagraph"/>
      </w:pPr>
      <w:r>
        <w:t xml:space="preserve">As a Hairdresser in Chile Santiago, I will establish a salon that embodies three pillars:</w:t>
      </w:r>
      <w:r>
        <w:t xml:space="preserve"> </w:t>
      </w:r>
      <w:r>
        <w:rPr>
          <w:iCs/>
          <w:i/>
        </w:rPr>
        <w:t xml:space="preserve">community integration</w:t>
      </w:r>
      <w:r>
        <w:t xml:space="preserve">,</w:t>
      </w:r>
      <w:r>
        <w:t xml:space="preserve"> </w:t>
      </w:r>
      <w:r>
        <w:rPr>
          <w:iCs/>
          <w:i/>
        </w:rPr>
        <w:t xml:space="preserve">cultural preservation</w:t>
      </w:r>
      <w:r>
        <w:t xml:space="preserve">, and</w:t>
      </w:r>
      <w:r>
        <w:t xml:space="preserve"> </w:t>
      </w:r>
      <w:r>
        <w:rPr>
          <w:iCs/>
          <w:i/>
        </w:rPr>
        <w:t xml:space="preserve">environmental innovation</w:t>
      </w:r>
      <w:r>
        <w:t xml:space="preserve">. My first project involves partnering with Santiago’s Fundación María de los Ángeles to offer free haircare education for women in the vulnerable neighborhoods of Cerro Navia and Quinta Normal. Additionally, I will document traditional Chilean hair rituals—such as the ceremonial braiding practiced by Quechua communities—to create a cultural archive accessible to all stylists. Crucially, my salon will operate entirely on renewable energy and zero-waste principles, setting a precedent for ethical beauty in Chile Santiago.</w:t>
      </w:r>
    </w:p>
    <w:bookmarkEnd w:id="24"/>
    <w:bookmarkStart w:id="25" w:name="why-this-statement-of-purpose-matters"/>
    <w:p>
      <w:pPr>
        <w:pStyle w:val="Heading2"/>
      </w:pPr>
      <w:r>
        <w:t xml:space="preserve">Why This Statement of Purpose Matters</w:t>
      </w:r>
    </w:p>
    <w:p>
      <w:pPr>
        <w:pStyle w:val="FirstParagraph"/>
      </w:pPr>
      <w:r>
        <w:t xml:space="preserve">This Statement of Purpose is more than an application—it is a promise to elevate the profession in Chile Santiago. I understand that being a Hairdresser here means honoring centuries of indigenous knowledge while innovating for tomorrow’s clients. My journey has prepared me not just to cut hair, but to weave narratives: stories of resilience in Mapuche braids, stories of modernity in avant-garde cuts, and stories of community in every salon interaction. Santiago’s beauty industry doesn’t need another stylist—it needs a cultural ambassador who understands that when we transform hair, we transform lives.</w:t>
      </w:r>
    </w:p>
    <w:bookmarkEnd w:id="25"/>
    <w:bookmarkStart w:id="26" w:name="Xc92e43f01a07a1c80c3cd66f43e9bf4b590833f"/>
    <w:p>
      <w:pPr>
        <w:pStyle w:val="Heading2"/>
      </w:pPr>
      <w:r>
        <w:t xml:space="preserve">Conclusion: A Commitment to the City's Future</w:t>
      </w:r>
    </w:p>
    <w:p>
      <w:pPr>
        <w:pStyle w:val="FirstParagraph"/>
      </w:pPr>
      <w:r>
        <w:t xml:space="preserve">Chile Santiago is where my professional identity finds its truest expression. This city’s spirit—resilient, creative, and deeply human—mirrors my own ethos as a Hairdresser. I have prepared for this moment through relentless skill development, cultural immersion, and ethical reflection. With the support of Chilean institutions like the</w:t>
      </w:r>
      <w:r>
        <w:t xml:space="preserve"> </w:t>
      </w:r>
      <w:r>
        <w:rPr>
          <w:iCs/>
          <w:i/>
        </w:rPr>
        <w:t xml:space="preserve">Ministerio de Desarrollo Social</w:t>
      </w:r>
      <w:r>
        <w:t xml:space="preserve">, I will establish a salon that becomes a beacon for inclusive, sustainable hairdressing in Santiago. This Statement of Purpose is my declaration: I am not just joining Chile Santiago’s beauty industry—I am dedicated to helping it evolve into a model of excellence that serves both artistry and humanity.</w:t>
      </w:r>
    </w:p>
    <w:p>
      <w:pPr>
        <w:pStyle w:val="BodyText"/>
      </w:pPr>
      <w:r>
        <w:t xml:space="preserve">"In Santiago, every strand holds history. My role is to honor it while crafting the future."</w:t>
      </w:r>
      <w:r>
        <w:br/>
      </w:r>
      <w:r>
        <w:t xml:space="preserve">- Final line of the Statement of Purpo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Chile Santiago</dc:title>
  <dc:creator/>
  <dc:language>en</dc:language>
  <cp:keywords/>
  <dcterms:created xsi:type="dcterms:W3CDTF">2026-07-23T23:47:20Z</dcterms:created>
  <dcterms:modified xsi:type="dcterms:W3CDTF">2026-07-23T23:47:20Z</dcterms:modified>
</cp:coreProperties>
</file>

<file path=docProps/custom.xml><?xml version="1.0" encoding="utf-8"?>
<Properties xmlns="http://schemas.openxmlformats.org/officeDocument/2006/custom-properties" xmlns:vt="http://schemas.openxmlformats.org/officeDocument/2006/docPropsVTypes"/>
</file>